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3AC7" w:rsidRDefault="00973AC7" w:rsidP="00973AC7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644CA4" w:rsidRPr="00543085" w:rsidRDefault="00167287" w:rsidP="00973AC7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543085">
        <w:rPr>
          <w:rFonts w:ascii="Times New Roman" w:hAnsi="Times New Roman" w:cs="Times New Roman"/>
          <w:b/>
          <w:lang w:val="ru-RU"/>
        </w:rPr>
        <w:t>ДОГОВОР № __</w:t>
      </w:r>
    </w:p>
    <w:p w:rsidR="00112D94" w:rsidRPr="00543085" w:rsidRDefault="00167287" w:rsidP="00973AC7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543085">
        <w:rPr>
          <w:rFonts w:ascii="Times New Roman" w:hAnsi="Times New Roman" w:cs="Times New Roman"/>
          <w:b/>
          <w:lang w:val="ru-RU"/>
        </w:rPr>
        <w:t>оказания образовательных услуг</w:t>
      </w:r>
    </w:p>
    <w:p w:rsidR="00644CA4" w:rsidRPr="00644CA4" w:rsidRDefault="00167287" w:rsidP="00644C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644CA4">
        <w:rPr>
          <w:rFonts w:ascii="Times New Roman" w:hAnsi="Times New Roman" w:cs="Times New Roman"/>
          <w:lang w:val="ru-RU"/>
        </w:rPr>
        <w:t xml:space="preserve">г. Краснознаменск </w:t>
      </w:r>
      <w:r w:rsidR="00644CA4" w:rsidRPr="00644CA4">
        <w:rPr>
          <w:rFonts w:ascii="Times New Roman" w:hAnsi="Times New Roman" w:cs="Times New Roman"/>
          <w:lang w:val="ru-RU"/>
        </w:rPr>
        <w:t xml:space="preserve">                            </w:t>
      </w:r>
      <w:r w:rsidR="00644CA4">
        <w:rPr>
          <w:rFonts w:ascii="Times New Roman" w:hAnsi="Times New Roman" w:cs="Times New Roman"/>
          <w:lang w:val="ru-RU"/>
        </w:rPr>
        <w:t xml:space="preserve">                                      </w:t>
      </w:r>
      <w:r w:rsidR="00543085">
        <w:rPr>
          <w:rFonts w:ascii="Times New Roman" w:hAnsi="Times New Roman" w:cs="Times New Roman"/>
          <w:lang w:val="ru-RU"/>
        </w:rPr>
        <w:t xml:space="preserve">    </w:t>
      </w:r>
      <w:r w:rsidR="00644CA4">
        <w:rPr>
          <w:rFonts w:ascii="Times New Roman" w:hAnsi="Times New Roman" w:cs="Times New Roman"/>
          <w:lang w:val="ru-RU"/>
        </w:rPr>
        <w:t xml:space="preserve">    «____»______________</w:t>
      </w:r>
      <w:r w:rsidRPr="00644CA4">
        <w:rPr>
          <w:rFonts w:ascii="Times New Roman" w:hAnsi="Times New Roman" w:cs="Times New Roman"/>
          <w:lang w:val="ru-RU"/>
        </w:rPr>
        <w:t xml:space="preserve"> 20</w:t>
      </w:r>
      <w:r w:rsidR="00644CA4">
        <w:rPr>
          <w:rFonts w:ascii="Times New Roman" w:hAnsi="Times New Roman" w:cs="Times New Roman"/>
          <w:lang w:val="ru-RU"/>
        </w:rPr>
        <w:t>___</w:t>
      </w:r>
      <w:r w:rsidRPr="00644CA4">
        <w:rPr>
          <w:rFonts w:ascii="Times New Roman" w:hAnsi="Times New Roman" w:cs="Times New Roman"/>
          <w:lang w:val="ru-RU"/>
        </w:rPr>
        <w:t xml:space="preserve"> г. </w:t>
      </w:r>
    </w:p>
    <w:p w:rsidR="00644CA4" w:rsidRPr="00543085" w:rsidRDefault="00167287" w:rsidP="00543085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543085">
        <w:rPr>
          <w:rFonts w:ascii="Times New Roman" w:hAnsi="Times New Roman" w:cs="Times New Roman"/>
          <w:lang w:val="ru-RU"/>
        </w:rPr>
        <w:t>Индивидуальный предприниматель Захарова Наталья Владимировна, осуществляющая образовательную деятельность на основании лицензии от 10 апреля 2018 г. № 77451, выданной Министерством образования Московской области и</w:t>
      </w:r>
      <w:r w:rsidR="00644CA4" w:rsidRPr="00543085">
        <w:rPr>
          <w:rFonts w:ascii="Times New Roman" w:hAnsi="Times New Roman" w:cs="Times New Roman"/>
          <w:lang w:val="ru-RU"/>
        </w:rPr>
        <w:t xml:space="preserve"> ________________________________________________________________________________</w:t>
      </w:r>
      <w:r w:rsidRPr="00543085">
        <w:rPr>
          <w:rFonts w:ascii="Times New Roman" w:hAnsi="Times New Roman" w:cs="Times New Roman"/>
          <w:lang w:val="ru-RU"/>
        </w:rPr>
        <w:t xml:space="preserve"> </w:t>
      </w:r>
    </w:p>
    <w:p w:rsidR="00543085" w:rsidRPr="00543085" w:rsidRDefault="00167287" w:rsidP="00543085">
      <w:pPr>
        <w:pStyle w:val="a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543085">
        <w:rPr>
          <w:rFonts w:ascii="Times New Roman" w:hAnsi="Times New Roman" w:cs="Times New Roman"/>
          <w:sz w:val="18"/>
          <w:szCs w:val="18"/>
          <w:lang w:val="ru-RU"/>
        </w:rPr>
        <w:t>(ФИО законного представителя несовершеннолетнег</w:t>
      </w:r>
      <w:r w:rsidR="00644CA4" w:rsidRPr="00543085">
        <w:rPr>
          <w:rFonts w:ascii="Times New Roman" w:hAnsi="Times New Roman" w:cs="Times New Roman"/>
          <w:sz w:val="18"/>
          <w:szCs w:val="18"/>
          <w:lang w:val="ru-RU"/>
        </w:rPr>
        <w:t>о лица, зачисляемого на обучение)</w:t>
      </w:r>
    </w:p>
    <w:p w:rsidR="00543085" w:rsidRDefault="00167287" w:rsidP="00543085">
      <w:pPr>
        <w:pStyle w:val="a0"/>
        <w:rPr>
          <w:rFonts w:ascii="Times New Roman" w:hAnsi="Times New Roman" w:cs="Times New Roman"/>
          <w:lang w:val="ru-RU"/>
        </w:rPr>
      </w:pPr>
      <w:r w:rsidRPr="00543085">
        <w:rPr>
          <w:rFonts w:ascii="Times New Roman" w:hAnsi="Times New Roman" w:cs="Times New Roman"/>
          <w:lang w:val="ru-RU"/>
        </w:rPr>
        <w:t>именуем _ в дальнейшем «Заказчик», действующий в инте</w:t>
      </w:r>
      <w:r w:rsidR="00543085">
        <w:rPr>
          <w:rFonts w:ascii="Times New Roman" w:hAnsi="Times New Roman" w:cs="Times New Roman"/>
          <w:lang w:val="ru-RU"/>
        </w:rPr>
        <w:t xml:space="preserve">ресах несовершеннолетнего лица, </w:t>
      </w:r>
      <w:r w:rsidRPr="00543085">
        <w:rPr>
          <w:rFonts w:ascii="Times New Roman" w:hAnsi="Times New Roman" w:cs="Times New Roman"/>
          <w:lang w:val="ru-RU"/>
        </w:rPr>
        <w:t>зачисляемого на обучение,</w:t>
      </w:r>
      <w:r w:rsidR="00543085">
        <w:rPr>
          <w:rFonts w:ascii="Times New Roman" w:hAnsi="Times New Roman" w:cs="Times New Roman"/>
          <w:lang w:val="ru-RU"/>
        </w:rPr>
        <w:t>_________________________________________________________</w:t>
      </w:r>
      <w:r w:rsidRPr="00543085">
        <w:rPr>
          <w:rFonts w:ascii="Times New Roman" w:hAnsi="Times New Roman" w:cs="Times New Roman"/>
          <w:lang w:val="ru-RU"/>
        </w:rPr>
        <w:t xml:space="preserve"> </w:t>
      </w:r>
    </w:p>
    <w:p w:rsidR="00543085" w:rsidRPr="00543085" w:rsidRDefault="00543085" w:rsidP="00543085">
      <w:pPr>
        <w:pStyle w:val="a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                 </w:t>
      </w:r>
      <w:r w:rsidR="00167287" w:rsidRPr="00543085">
        <w:rPr>
          <w:rFonts w:ascii="Times New Roman" w:hAnsi="Times New Roman" w:cs="Times New Roman"/>
          <w:sz w:val="18"/>
          <w:szCs w:val="18"/>
          <w:lang w:val="ru-RU"/>
        </w:rPr>
        <w:t>(ФИО несовершеннолетнего лица, зачисляемого на обучение)</w:t>
      </w:r>
    </w:p>
    <w:p w:rsidR="00112D94" w:rsidRPr="00543085" w:rsidRDefault="00543085" w:rsidP="00543085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</w:t>
      </w:r>
      <w:r w:rsidR="00167287" w:rsidRPr="00543085">
        <w:rPr>
          <w:rFonts w:ascii="Times New Roman" w:hAnsi="Times New Roman" w:cs="Times New Roman"/>
          <w:lang w:val="ru-RU"/>
        </w:rPr>
        <w:t>менуем</w:t>
      </w:r>
      <w:r>
        <w:rPr>
          <w:rFonts w:ascii="Times New Roman" w:hAnsi="Times New Roman" w:cs="Times New Roman"/>
          <w:lang w:val="ru-RU"/>
        </w:rPr>
        <w:t>___</w:t>
      </w:r>
      <w:r w:rsidR="00167287" w:rsidRPr="00543085">
        <w:rPr>
          <w:rFonts w:ascii="Times New Roman" w:hAnsi="Times New Roman" w:cs="Times New Roman"/>
          <w:lang w:val="ru-RU"/>
        </w:rPr>
        <w:t xml:space="preserve"> в дальнейшем «Обучающийся», совместно именуемые Стороны, заключили настоящий Договор (далее — Договор) о нижеследующем:</w:t>
      </w:r>
    </w:p>
    <w:p w:rsidR="00112D94" w:rsidRPr="00543085" w:rsidRDefault="00167287" w:rsidP="00543085">
      <w:pPr>
        <w:pStyle w:val="Compact"/>
        <w:numPr>
          <w:ilvl w:val="0"/>
          <w:numId w:val="3"/>
        </w:numPr>
        <w:spacing w:line="360" w:lineRule="auto"/>
        <w:jc w:val="center"/>
        <w:rPr>
          <w:rFonts w:ascii="Times New Roman" w:hAnsi="Times New Roman" w:cs="Times New Roman"/>
          <w:b/>
        </w:rPr>
      </w:pPr>
      <w:r w:rsidRPr="00543085">
        <w:rPr>
          <w:rFonts w:ascii="Times New Roman" w:hAnsi="Times New Roman" w:cs="Times New Roman"/>
          <w:b/>
        </w:rPr>
        <w:t>Предмет Договора</w:t>
      </w:r>
    </w:p>
    <w:p w:rsidR="00112D94" w:rsidRPr="00543085" w:rsidRDefault="00167287" w:rsidP="0054308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543085">
        <w:rPr>
          <w:rFonts w:ascii="Times New Roman" w:hAnsi="Times New Roman" w:cs="Times New Roman"/>
          <w:lang w:val="ru-RU"/>
        </w:rPr>
        <w:t>1.1. Исполнитель обязуется предоставить образовательную услугу, а Заказчик обязуется оплатить образовательную услугу по предоставлению дополнительной общеобразовательной программы «</w:t>
      </w:r>
      <w:r w:rsidR="009718AA">
        <w:rPr>
          <w:rFonts w:ascii="Times New Roman" w:hAnsi="Times New Roman" w:cs="Times New Roman"/>
          <w:lang w:val="ru-RU"/>
        </w:rPr>
        <w:t>Ментальная арифметика</w:t>
      </w:r>
      <w:r w:rsidRPr="00543085">
        <w:rPr>
          <w:rFonts w:ascii="Times New Roman" w:hAnsi="Times New Roman" w:cs="Times New Roman"/>
          <w:lang w:val="ru-RU"/>
        </w:rPr>
        <w:t>» (далее — программа), форма обучения - «</w:t>
      </w:r>
      <w:r w:rsidR="00807BDF">
        <w:rPr>
          <w:rFonts w:ascii="Times New Roman" w:hAnsi="Times New Roman" w:cs="Times New Roman"/>
          <w:lang w:val="ru-RU"/>
        </w:rPr>
        <w:t>очная</w:t>
      </w:r>
      <w:r w:rsidRPr="00543085">
        <w:rPr>
          <w:rFonts w:ascii="Times New Roman" w:hAnsi="Times New Roman" w:cs="Times New Roman"/>
          <w:lang w:val="ru-RU"/>
        </w:rPr>
        <w:t>».</w:t>
      </w:r>
    </w:p>
    <w:p w:rsidR="00112D94" w:rsidRPr="00644CA4" w:rsidRDefault="00167287" w:rsidP="00543085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644CA4">
        <w:rPr>
          <w:rFonts w:ascii="Times New Roman" w:hAnsi="Times New Roman" w:cs="Times New Roman"/>
          <w:lang w:val="ru-RU"/>
        </w:rPr>
        <w:t xml:space="preserve">1.2. Предоставление услуги ведется по согласованному между Сторонами графику в группе учащихся до </w:t>
      </w:r>
      <w:r w:rsidR="0099402D">
        <w:rPr>
          <w:rFonts w:ascii="Times New Roman" w:hAnsi="Times New Roman" w:cs="Times New Roman"/>
          <w:lang w:val="ru-RU"/>
        </w:rPr>
        <w:t>8</w:t>
      </w:r>
      <w:r w:rsidRPr="00644CA4">
        <w:rPr>
          <w:rFonts w:ascii="Times New Roman" w:hAnsi="Times New Roman" w:cs="Times New Roman"/>
          <w:lang w:val="ru-RU"/>
        </w:rPr>
        <w:t xml:space="preserve"> (</w:t>
      </w:r>
      <w:r w:rsidR="0099402D">
        <w:rPr>
          <w:rFonts w:ascii="Times New Roman" w:hAnsi="Times New Roman" w:cs="Times New Roman"/>
          <w:lang w:val="ru-RU"/>
        </w:rPr>
        <w:t>восьми</w:t>
      </w:r>
      <w:r w:rsidRPr="00644CA4">
        <w:rPr>
          <w:rFonts w:ascii="Times New Roman" w:hAnsi="Times New Roman" w:cs="Times New Roman"/>
          <w:lang w:val="ru-RU"/>
        </w:rPr>
        <w:t>) человек.</w:t>
      </w:r>
    </w:p>
    <w:p w:rsidR="00807BDF" w:rsidRPr="00807BDF" w:rsidRDefault="00807BDF" w:rsidP="00807BDF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 xml:space="preserve">2. </w:t>
      </w:r>
      <w:r w:rsidRPr="00807BDF">
        <w:rPr>
          <w:rFonts w:ascii="Times New Roman" w:hAnsi="Times New Roman" w:cs="Times New Roman"/>
          <w:b/>
          <w:lang w:val="ru-RU"/>
        </w:rPr>
        <w:t>Права Исполнителя, Заказчика и Обучающегося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2.1. Исполнитель вправе: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2.1.1. Самостоятельно осуществлять образовательный процесс, устанавливать системы оценок, формы, порядок и периодичность проведения промежуточной аттестации Обучающегося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2.1.2. Производить замену преподавателя в процессе предоставления услуги, предусмотренных п. 1 Договора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2.1.3. Отменить или перенести занятие, уведомив Заказчика, не позднее чем за 24 часа до начала занятия.</w:t>
      </w:r>
    </w:p>
    <w:p w:rsidR="00807BDF" w:rsidRPr="00807BDF" w:rsidRDefault="00807BDF" w:rsidP="00807BD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2.1.4. Расформировать группу и предложить Заказчику альтернативные варианты обучения в</w:t>
      </w:r>
    </w:p>
    <w:p w:rsidR="00807BDF" w:rsidRPr="00807BDF" w:rsidRDefault="00807BDF" w:rsidP="00807BD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других группах, в случае укомплектованности группы менее чем на 50 (пятьдесят) %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2.1.5. Рекомендовать Заказчику перевод ребёнка в другую группу на основании результатов промежуточной аттестации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2.1.6. Не допускать Обучающегося до занятия в случае, если состояние его здоровья является угрозой для здоровья других обучающихся, а также в случае невыполнения Заказчиком условий оплаты услуг, в соответствии с условиями Договора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2.2. Заказчик вправе: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2.3.1. Получать информацию от Исполнителя по вопросам организации и обеспечения надлежащего предоставления услуг, предусмотренных п. 1 Договора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2.3.2. Обращаться к Исполнителю по вопросам, касающимся образовательного процесса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b/>
          <w:lang w:val="ru-RU"/>
        </w:rPr>
      </w:pPr>
    </w:p>
    <w:p w:rsidR="004020F7" w:rsidRDefault="004020F7" w:rsidP="00807BDF">
      <w:pPr>
        <w:pStyle w:val="a0"/>
        <w:jc w:val="center"/>
        <w:rPr>
          <w:rFonts w:ascii="Times New Roman" w:hAnsi="Times New Roman" w:cs="Times New Roman"/>
          <w:b/>
          <w:lang w:val="ru-RU"/>
        </w:rPr>
      </w:pPr>
    </w:p>
    <w:p w:rsidR="00807BDF" w:rsidRPr="00807BDF" w:rsidRDefault="00807BDF" w:rsidP="00807BDF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807BDF">
        <w:rPr>
          <w:rFonts w:ascii="Times New Roman" w:hAnsi="Times New Roman" w:cs="Times New Roman"/>
          <w:b/>
          <w:lang w:val="ru-RU"/>
        </w:rPr>
        <w:lastRenderedPageBreak/>
        <w:t>3. Обязанности Исполнителя, Заказчика и Обучающегося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3.1. Исполнитель обязан: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3.1.1. Довести до Заказчика информацию, содержащую сведения о предоставлении платных образовательных услуг в порядке и объеме, которые предусмотрены Законом Российской Федерации "О защите прав потребителей" и Федеральным законом "Об образовании в Российской Федерации"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3.1.2. Организовать и обеспечить надлежащее предоставление образовательных услуг, предусмотренных разделом 1 Договора. Образовательные услуги оказываются в соответствии с федеральным государственным образовательным стандартом или федеральными государственными требованиями, учебным планом, в том числе индивидуальным, и расписанием занятий Исполнителя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3.1.3. Обеспечить Обучающемуся предусмотренные выбранной образовательной программой условия ее освоения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3.1.4. Сохранить место за Обучающимся в случае пропуска занятий по уважительным причинам (с учетом оплаты услуг, предусмотренных п. 1 Договора)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3.1.5. Принимать от Заказчика плату за образовательные услуги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3.1.6. Обеспечить Обучающемуся уважение человеческого достоинства, защиту от всех форм физического и психического насилия, оскорбления личности, охрану жизни и здоровья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3.2. Заказчик обязан: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3.2.1. своевременно вносить плату за предоставляемые Обучающемуся образовательные услуги, указанные в п. 1 Договора, в размере и порядке, определенных п. 4 Договора, а также предоставлять Исполнителя копии платежных документов, подтверждающие такую оплату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3.2.2. обеспечивать посещение занятий и добросовестное отношение Обучающегося к учебе и выполнению учебных заданий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3.2.3. Обучающийся обязан выполнять задания для подготовки к занятиям, предусмотренным учебным планом, в том числе индивидуальным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3.3.2. Извещать Исполнителя о причинах отсутствия Обучающего на занятиях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3.3.3. Соблюдать требования учредительных документов, правил внутреннего распорядка и иные локальные нормативные акты Исполнителя.</w:t>
      </w:r>
    </w:p>
    <w:p w:rsidR="00807BDF" w:rsidRPr="00807BDF" w:rsidRDefault="00807BDF" w:rsidP="00807BDF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 xml:space="preserve">4. </w:t>
      </w:r>
      <w:r w:rsidRPr="00807BDF">
        <w:rPr>
          <w:rFonts w:ascii="Times New Roman" w:hAnsi="Times New Roman" w:cs="Times New Roman"/>
          <w:b/>
          <w:lang w:val="ru-RU"/>
        </w:rPr>
        <w:t>Стоимость услуг, сроки и порядок их оплаты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4.1. Стоимость платных образовательных услуг, указанных в п.1.1. составляет_____________ (___________________________________________________)  рублей в месяц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4.2. Оплата производится авансовым платежом, перед 1 занятием календарного месяца. Оплата производится помесячно (за абонемент)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4.3. Оплата производится безналичным порядком на расчетный счёт Исполнителя указанный в договоре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4.4. Копии оплаченных квитанций предоставляются Заказчиком перед началом 1 занятий календарного месяца Исполнителю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4.5. В случае не предоставления копии оплаченной квитанции перед 1 занятием календарного месяца, Обучающийся к занятию не допускается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4.6. Учебные пособия (книги и рабочие тетради) и иные принадлежности не включены в стоимость услуги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lastRenderedPageBreak/>
        <w:t>4.7. Срок предоставления услуги составляет 9 месяцев. Ежемесячное количество занятий 4 (четыре).</w:t>
      </w:r>
    </w:p>
    <w:p w:rsidR="00807BDF" w:rsidRPr="004020F7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4.8. Продолжительнос</w:t>
      </w:r>
      <w:r>
        <w:rPr>
          <w:rFonts w:ascii="Times New Roman" w:hAnsi="Times New Roman" w:cs="Times New Roman"/>
          <w:lang w:val="ru-RU"/>
        </w:rPr>
        <w:t xml:space="preserve">ть одного занятия составляет </w:t>
      </w:r>
      <w:r w:rsidR="004020F7">
        <w:rPr>
          <w:rFonts w:ascii="Times New Roman" w:hAnsi="Times New Roman" w:cs="Times New Roman"/>
          <w:lang w:val="ru-RU"/>
        </w:rPr>
        <w:t>4 часа по 20</w:t>
      </w:r>
      <w:r w:rsidRPr="00807BDF">
        <w:rPr>
          <w:rFonts w:ascii="Times New Roman" w:hAnsi="Times New Roman" w:cs="Times New Roman"/>
          <w:lang w:val="ru-RU"/>
        </w:rPr>
        <w:t xml:space="preserve"> минут</w:t>
      </w:r>
      <w:r w:rsidRPr="00807BDF">
        <w:rPr>
          <w:rFonts w:ascii="Times New Roman" w:hAnsi="Times New Roman" w:cs="Times New Roman"/>
          <w:b/>
          <w:lang w:val="ru-RU"/>
        </w:rPr>
        <w:t>.</w:t>
      </w:r>
      <w:r w:rsidR="004020F7">
        <w:rPr>
          <w:rFonts w:ascii="Times New Roman" w:hAnsi="Times New Roman" w:cs="Times New Roman"/>
          <w:b/>
          <w:lang w:val="ru-RU"/>
        </w:rPr>
        <w:t xml:space="preserve"> </w:t>
      </w:r>
      <w:r w:rsidR="004020F7">
        <w:rPr>
          <w:rFonts w:ascii="Times New Roman" w:hAnsi="Times New Roman" w:cs="Times New Roman"/>
          <w:lang w:val="ru-RU"/>
        </w:rPr>
        <w:t>Перерыв 10 минут.</w:t>
      </w:r>
      <w:bookmarkStart w:id="0" w:name="_GoBack"/>
      <w:bookmarkEnd w:id="0"/>
    </w:p>
    <w:p w:rsidR="00807BDF" w:rsidRPr="00807BDF" w:rsidRDefault="00807BDF" w:rsidP="00807BDF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5.</w:t>
      </w:r>
      <w:r w:rsidRPr="00807BDF">
        <w:rPr>
          <w:rFonts w:ascii="Times New Roman" w:hAnsi="Times New Roman" w:cs="Times New Roman"/>
          <w:b/>
          <w:lang w:val="ru-RU"/>
        </w:rPr>
        <w:t>Основания изменения и расторжения договора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5.1. Условия, на которых заключен Договор, могут быть изменены по соглашению Сторон или в соответствии с законодательством Российской Федерации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5.2. Договор может быть расторгнут по соглашению Сторон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5.3. Договор может быть расторгнут по инициативе Исполнителя в одностороннем порядке в случаях: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просрочки оплаты стоимости платных образовательных услуг более одного раза;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невозможности надлежащего исполнения обязательства по оказанию платных образовательных услуг вследствие действий (бездействия) Обучающегося;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в иных случаях, предусмотренных законодательством Российской Федерации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5.4. Договор расторгается досрочно: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по инициативе родителей (законных представителей) несовершеннолетнего Обучающегося, в том числе в случае перевода Обучающегося для продолжения освоения образовательной программы в другую организацию, осуществляющую образовательную деятельность;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по инициативе Исполнителя в случае невыполнения обучающимся по программе обязанностей по добросовестному освоению такой программы и выполнению учебного плана;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по обстоятельствам, не зависящим от воли родителей (законных представителей) несовершеннолетнего Обучающегося и Исполнителя, в том числе в случае ликвидации Исполнителя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b/>
          <w:lang w:val="ru-RU"/>
        </w:rPr>
      </w:pPr>
    </w:p>
    <w:p w:rsidR="00807BDF" w:rsidRPr="00807BDF" w:rsidRDefault="00807BDF" w:rsidP="00807BDF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 xml:space="preserve">6. </w:t>
      </w:r>
      <w:r w:rsidRPr="00807BDF">
        <w:rPr>
          <w:rFonts w:ascii="Times New Roman" w:hAnsi="Times New Roman" w:cs="Times New Roman"/>
          <w:b/>
          <w:lang w:val="ru-RU"/>
        </w:rPr>
        <w:t>Ответственность сторон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6.1. За неисполнение или ненадлежащее исполнение своих обязательств по Договору Стороны несут ответственность, предусмотренную законодательством Российской Федерации и Договором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6.2. В случае пропуска занятий Обучающемся по болезни при предъявлении копии медицинской справки, Исполнитель производит отработку пропущенных занятий в течение месяца с момента предоставлении копии медицинской справки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 xml:space="preserve">6.3. В случае пропуска Обучающимся занятий по другим причинам (кроме болезни) отработка пропущенных занятий не производится, оплата за пропущенные занятия не возвращается и перерасчет не производится. </w:t>
      </w:r>
    </w:p>
    <w:p w:rsidR="00807BDF" w:rsidRPr="00807BDF" w:rsidRDefault="00807BDF" w:rsidP="00807BD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6.4. Споры и разногласия, возникающие в рамках Договора и не урегулированные путем</w:t>
      </w:r>
    </w:p>
    <w:p w:rsidR="00807BDF" w:rsidRPr="00807BDF" w:rsidRDefault="00807BDF" w:rsidP="00807BDF">
      <w:pPr>
        <w:pStyle w:val="a0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807BDF">
        <w:rPr>
          <w:rFonts w:ascii="Times New Roman" w:hAnsi="Times New Roman" w:cs="Times New Roman"/>
          <w:lang w:val="ru-RU"/>
        </w:rPr>
        <w:t>переговоров, передаются на рассмотрение в суд по месту нахождения Исполнителя.</w:t>
      </w:r>
      <w:r w:rsidRPr="00807BDF">
        <w:rPr>
          <w:rFonts w:ascii="Times New Roman" w:hAnsi="Times New Roman" w:cs="Times New Roman"/>
          <w:b/>
          <w:lang w:val="ru-RU"/>
        </w:rPr>
        <w:t xml:space="preserve"> </w:t>
      </w:r>
    </w:p>
    <w:p w:rsidR="00807BDF" w:rsidRPr="00807BDF" w:rsidRDefault="00807BDF" w:rsidP="00807BDF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807BDF">
        <w:rPr>
          <w:rFonts w:ascii="Times New Roman" w:hAnsi="Times New Roman" w:cs="Times New Roman"/>
          <w:b/>
          <w:lang w:val="ru-RU"/>
        </w:rPr>
        <w:t>7. Прочие положения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7.1. Договор вступает в силу со дня его заключения Сторонами и действует до полного исполнения Сторонами обязательств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7.2. Договор составлен в 2 (двух) экземплярах, по одному для каждой из Сторон. Все экземпляры имеют одинаковую юридическую силу. Изменения и дополнения настоящего Договора могут производиться только в письменной форме и подписываться уполномоченными представителями Сторон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lastRenderedPageBreak/>
        <w:t>7.3. Изменения Договора оформляются дополнительными соглашениями к Договору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7.4. Заказчик дает свое согласие на смс, вотцап и е-</w:t>
      </w:r>
      <w:r w:rsidRPr="00807BDF">
        <w:rPr>
          <w:rFonts w:ascii="Times New Roman" w:hAnsi="Times New Roman" w:cs="Times New Roman"/>
        </w:rPr>
        <w:t>mail</w:t>
      </w:r>
      <w:r w:rsidRPr="00807BDF">
        <w:rPr>
          <w:rFonts w:ascii="Times New Roman" w:hAnsi="Times New Roman" w:cs="Times New Roman"/>
          <w:lang w:val="ru-RU"/>
        </w:rPr>
        <w:t xml:space="preserve"> рассылку касательно расписания, мероприятий и других событий, проводимых Исполнителем. 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7.5. Заказчик дает согласие на размещение на сайте Исполнителя, а также в группах в социальных сетях Инстаграм, Вконтакте и Фейсбук фото и видео материалов с участием Заказчика и/или Обучающегося.</w:t>
      </w:r>
    </w:p>
    <w:p w:rsidR="00807BDF" w:rsidRPr="00807BDF" w:rsidRDefault="00807BDF" w:rsidP="00807BD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07BDF">
        <w:rPr>
          <w:rFonts w:ascii="Times New Roman" w:hAnsi="Times New Roman" w:cs="Times New Roman"/>
          <w:lang w:val="ru-RU"/>
        </w:rPr>
        <w:t>7.6. В соответствии с Федеральным законом от 27 июля 2006 года № 152 — ФЗ «Об обработке персональных данных» Заказчик, подписывая настоящий Договор, дает согласие на обработку персональных данных указанных в п.8 настоящего Договора.</w:t>
      </w:r>
    </w:p>
    <w:p w:rsidR="00112D94" w:rsidRPr="009B4EA3" w:rsidRDefault="00C21409" w:rsidP="006C4DDE">
      <w:pPr>
        <w:pStyle w:val="a0"/>
        <w:jc w:val="center"/>
        <w:rPr>
          <w:rFonts w:ascii="Times New Roman" w:hAnsi="Times New Roman" w:cs="Times New Roman"/>
          <w:b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4765</wp:posOffset>
                </wp:positionH>
                <wp:positionV relativeFrom="paragraph">
                  <wp:posOffset>287655</wp:posOffset>
                </wp:positionV>
                <wp:extent cx="3228975" cy="5762625"/>
                <wp:effectExtent l="9525" t="10160" r="9525" b="8890"/>
                <wp:wrapNone/>
                <wp:docPr id="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28975" cy="5762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B4EA3" w:rsidRPr="009718AA" w:rsidRDefault="009B4EA3">
                            <w:pPr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</w:pPr>
                            <w:r w:rsidRPr="009718AA"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  <w:t xml:space="preserve">ИСПОЛНИТЕЛЬ   </w:t>
                            </w:r>
                          </w:p>
                          <w:p w:rsidR="009B4EA3" w:rsidRPr="009B4EA3" w:rsidRDefault="009B4EA3" w:rsidP="009B4EA3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 w:rsidRPr="009B4EA3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Индивидуальный предприниматель    Захарова Наталья Владимировна </w:t>
                            </w:r>
                          </w:p>
                          <w:p w:rsidR="009B4EA3" w:rsidRPr="009B4EA3" w:rsidRDefault="009B4EA3" w:rsidP="009B4EA3">
                            <w:pP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 w:rsidRPr="009B4EA3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ИНН 222100638215                                                                                   </w:t>
                            </w:r>
                          </w:p>
                          <w:p w:rsidR="009B4EA3" w:rsidRPr="009B4EA3" w:rsidRDefault="009B4EA3" w:rsidP="009B4EA3">
                            <w:pP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 w:rsidRPr="009B4EA3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>ОГРНИП 316503200062511</w:t>
                            </w:r>
                          </w:p>
                          <w:p w:rsidR="009B4EA3" w:rsidRPr="009B4EA3" w:rsidRDefault="009B4EA3" w:rsidP="009B4EA3">
                            <w:pP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 w:rsidRPr="009B4EA3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р/счет 40802810040000019385 </w:t>
                            </w:r>
                          </w:p>
                          <w:p w:rsidR="009B4EA3" w:rsidRPr="009B4EA3" w:rsidRDefault="009B4EA3" w:rsidP="009B4EA3">
                            <w:pP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 w:rsidRPr="009B4EA3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>ПАО «Сбербанк» г.Москва</w:t>
                            </w:r>
                          </w:p>
                          <w:p w:rsidR="009B4EA3" w:rsidRPr="009B4EA3" w:rsidRDefault="009B4EA3" w:rsidP="009B4EA3">
                            <w:pP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 w:rsidRPr="009B4EA3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к/счет 30101810400000000225 </w:t>
                            </w:r>
                          </w:p>
                          <w:p w:rsidR="009B4EA3" w:rsidRPr="009B4EA3" w:rsidRDefault="009B4EA3" w:rsidP="009B4EA3">
                            <w:pP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 w:rsidRPr="009B4EA3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БИК 044525225                                                                                       </w:t>
                            </w:r>
                          </w:p>
                          <w:p w:rsidR="009B4EA3" w:rsidRDefault="009B4EA3" w:rsidP="009B4EA3">
                            <w:pP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 w:rsidRPr="009B4EA3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>Моск</w:t>
                            </w:r>
                            <w: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>овская область г.Краснознаменск</w:t>
                            </w:r>
                          </w:p>
                          <w:p w:rsidR="009B4EA3" w:rsidRPr="009B4EA3" w:rsidRDefault="009B4EA3" w:rsidP="009B4EA3">
                            <w:pP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 w:rsidRPr="009B4EA3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 ул. Октябрьская д.12 офис 204</w:t>
                            </w:r>
                          </w:p>
                          <w:p w:rsidR="009B4EA3" w:rsidRPr="009B4EA3" w:rsidRDefault="009B4EA3" w:rsidP="009B4EA3">
                            <w:pP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 w:rsidRPr="009B4EA3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>тел. +7(925)292-46-15</w:t>
                            </w:r>
                          </w:p>
                          <w:p w:rsidR="009B4EA3" w:rsidRPr="009B4EA3" w:rsidRDefault="009B4EA3" w:rsidP="009B4EA3">
                            <w:pP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 w:rsidRPr="009B4EA3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Подпись </w:t>
                            </w:r>
                          </w:p>
                          <w:p w:rsidR="009B4EA3" w:rsidRPr="009B4EA3" w:rsidRDefault="009B4EA3" w:rsidP="009B4EA3">
                            <w:pP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 w:rsidRPr="009B4EA3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                                                  </w:t>
                            </w:r>
                            <w:r w:rsidR="006C4DDE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    </w:t>
                            </w:r>
                            <w:r w:rsidRPr="009B4EA3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Захарова Н.В.                             </w:t>
                            </w:r>
                          </w:p>
                          <w:p w:rsidR="009B4EA3" w:rsidRPr="009718AA" w:rsidRDefault="009B4EA3" w:rsidP="009B4EA3">
                            <w:pP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 w:rsidRPr="009B4EA3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>«____»_________________________ 20___г.</w:t>
                            </w:r>
                            <w:r w:rsidRPr="009718AA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            </w:t>
                            </w:r>
                          </w:p>
                          <w:p w:rsidR="009B4EA3" w:rsidRPr="009718AA" w:rsidRDefault="009B4EA3" w:rsidP="009B4EA3">
                            <w:pPr>
                              <w:rPr>
                                <w:lang w:val="ru-RU"/>
                              </w:rPr>
                            </w:pPr>
                          </w:p>
                          <w:p w:rsidR="009B4EA3" w:rsidRDefault="009B4EA3" w:rsidP="009B4EA3">
                            <w:r>
                              <w:rPr>
                                <w:lang w:val="ru-RU"/>
                              </w:rPr>
                              <w:t>МП</w:t>
                            </w:r>
                            <w:r w:rsidRPr="009B4EA3">
                              <w:t xml:space="preserve">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rect id="Rectangle 12" o:spid="_x0000_s1026" style="position:absolute;left:0;text-align:left;margin-left:1.95pt;margin-top:22.65pt;width:254.25pt;height:453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">
                <v:textbox>
                  <w:txbxContent>
                    <w:p w:rsidR="009B4EA3" w:rsidRPr="009718AA" w:rsidRDefault="009B4EA3">
                      <w:pPr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</w:pPr>
                      <w:r w:rsidRPr="009718AA"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  <w:t xml:space="preserve">ИСПОЛНИТЕЛЬ   </w:t>
                      </w:r>
                    </w:p>
                    <w:p w:rsidR="009B4EA3" w:rsidRPr="009B4EA3" w:rsidRDefault="009B4EA3" w:rsidP="009B4EA3">
                      <w:pPr>
                        <w:spacing w:line="360" w:lineRule="auto"/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 w:rsidRPr="009B4EA3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Индивидуальный предприниматель    Захарова Наталья Владимировна </w:t>
                      </w:r>
                    </w:p>
                    <w:p w:rsidR="009B4EA3" w:rsidRPr="009B4EA3" w:rsidRDefault="009B4EA3" w:rsidP="009B4EA3">
                      <w:pPr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 w:rsidRPr="009B4EA3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ИНН 222100638215                                                                                   </w:t>
                      </w:r>
                    </w:p>
                    <w:p w:rsidR="009B4EA3" w:rsidRPr="009B4EA3" w:rsidRDefault="009B4EA3" w:rsidP="009B4EA3">
                      <w:pPr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 w:rsidRPr="009B4EA3">
                        <w:rPr>
                          <w:rFonts w:ascii="Times New Roman" w:hAnsi="Times New Roman" w:cs="Times New Roman"/>
                          <w:lang w:val="ru-RU"/>
                        </w:rPr>
                        <w:t>ОГРНИП 316503200062511</w:t>
                      </w:r>
                    </w:p>
                    <w:p w:rsidR="009B4EA3" w:rsidRPr="009B4EA3" w:rsidRDefault="009B4EA3" w:rsidP="009B4EA3">
                      <w:pPr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 w:rsidRPr="009B4EA3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р/счет 40802810040000019385 </w:t>
                      </w:r>
                    </w:p>
                    <w:p w:rsidR="009B4EA3" w:rsidRPr="009B4EA3" w:rsidRDefault="009B4EA3" w:rsidP="009B4EA3">
                      <w:pPr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 w:rsidRPr="009B4EA3">
                        <w:rPr>
                          <w:rFonts w:ascii="Times New Roman" w:hAnsi="Times New Roman" w:cs="Times New Roman"/>
                          <w:lang w:val="ru-RU"/>
                        </w:rPr>
                        <w:t>ПАО «Сбербанк» г.Москва</w:t>
                      </w:r>
                    </w:p>
                    <w:p w:rsidR="009B4EA3" w:rsidRPr="009B4EA3" w:rsidRDefault="009B4EA3" w:rsidP="009B4EA3">
                      <w:pPr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 w:rsidRPr="009B4EA3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к/счет 30101810400000000225 </w:t>
                      </w:r>
                    </w:p>
                    <w:p w:rsidR="009B4EA3" w:rsidRPr="009B4EA3" w:rsidRDefault="009B4EA3" w:rsidP="009B4EA3">
                      <w:pPr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 w:rsidRPr="009B4EA3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БИК 044525225                                                                                       </w:t>
                      </w:r>
                    </w:p>
                    <w:p w:rsidR="009B4EA3" w:rsidRDefault="009B4EA3" w:rsidP="009B4EA3">
                      <w:pPr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 w:rsidRPr="009B4EA3">
                        <w:rPr>
                          <w:rFonts w:ascii="Times New Roman" w:hAnsi="Times New Roman" w:cs="Times New Roman"/>
                          <w:lang w:val="ru-RU"/>
                        </w:rPr>
                        <w:t>Моск</w:t>
                      </w:r>
                      <w:r>
                        <w:rPr>
                          <w:rFonts w:ascii="Times New Roman" w:hAnsi="Times New Roman" w:cs="Times New Roman"/>
                          <w:lang w:val="ru-RU"/>
                        </w:rPr>
                        <w:t>овская область г.Краснознаменск</w:t>
                      </w:r>
                    </w:p>
                    <w:p w:rsidR="009B4EA3" w:rsidRPr="009B4EA3" w:rsidRDefault="009B4EA3" w:rsidP="009B4EA3">
                      <w:pPr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 w:rsidRPr="009B4EA3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 ул. Октябрьская д.12 офис 204</w:t>
                      </w:r>
                    </w:p>
                    <w:p w:rsidR="009B4EA3" w:rsidRPr="009B4EA3" w:rsidRDefault="009B4EA3" w:rsidP="009B4EA3">
                      <w:pPr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 w:rsidRPr="009B4EA3">
                        <w:rPr>
                          <w:rFonts w:ascii="Times New Roman" w:hAnsi="Times New Roman" w:cs="Times New Roman"/>
                          <w:lang w:val="ru-RU"/>
                        </w:rPr>
                        <w:t>тел. +7(925)292-46-15</w:t>
                      </w:r>
                    </w:p>
                    <w:p w:rsidR="009B4EA3" w:rsidRPr="009B4EA3" w:rsidRDefault="009B4EA3" w:rsidP="009B4EA3">
                      <w:pPr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 w:rsidRPr="009B4EA3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Подпись </w:t>
                      </w:r>
                    </w:p>
                    <w:p w:rsidR="009B4EA3" w:rsidRPr="009B4EA3" w:rsidRDefault="009B4EA3" w:rsidP="009B4EA3">
                      <w:pPr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 w:rsidRPr="009B4EA3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                                                  </w:t>
                      </w:r>
                      <w:r w:rsidR="006C4DDE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    </w:t>
                      </w:r>
                      <w:r w:rsidRPr="009B4EA3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Захарова Н.В.                             </w:t>
                      </w:r>
                    </w:p>
                    <w:p w:rsidR="009B4EA3" w:rsidRPr="009718AA" w:rsidRDefault="009B4EA3" w:rsidP="009B4EA3">
                      <w:pPr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 w:rsidRPr="009B4EA3">
                        <w:rPr>
                          <w:rFonts w:ascii="Times New Roman" w:hAnsi="Times New Roman" w:cs="Times New Roman"/>
                          <w:lang w:val="ru-RU"/>
                        </w:rPr>
                        <w:t>«____»_________________________ 20___г.</w:t>
                      </w:r>
                      <w:r w:rsidRPr="009718AA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            </w:t>
                      </w:r>
                    </w:p>
                    <w:p w:rsidR="009B4EA3" w:rsidRPr="009718AA" w:rsidRDefault="009B4EA3" w:rsidP="009B4EA3">
                      <w:pPr>
                        <w:rPr>
                          <w:lang w:val="ru-RU"/>
                        </w:rPr>
                      </w:pPr>
                    </w:p>
                    <w:p w:rsidR="009B4EA3" w:rsidRDefault="009B4EA3" w:rsidP="009B4EA3">
                      <w:r>
                        <w:rPr>
                          <w:lang w:val="ru-RU"/>
                        </w:rPr>
                        <w:t>МП</w:t>
                      </w:r>
                      <w:r w:rsidRPr="009B4EA3">
                        <w:t xml:space="preserve">                                   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253740</wp:posOffset>
                </wp:positionH>
                <wp:positionV relativeFrom="paragraph">
                  <wp:posOffset>287655</wp:posOffset>
                </wp:positionV>
                <wp:extent cx="3144520" cy="5762625"/>
                <wp:effectExtent l="9525" t="10160" r="8255" b="8890"/>
                <wp:wrapNone/>
                <wp:docPr id="1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4520" cy="5762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B4EA3" w:rsidRDefault="009B4EA3">
                            <w:pPr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</w:pPr>
                            <w:r w:rsidRPr="009B4EA3"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  <w:t>ЗАКАЗЧИК</w:t>
                            </w:r>
                          </w:p>
                          <w:p w:rsidR="009B4EA3" w:rsidRDefault="009B4EA3" w:rsidP="006C4DDE">
                            <w:pPr>
                              <w:spacing w:before="120" w:after="120" w:line="360" w:lineRule="auto"/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 w:rsidRPr="009B4EA3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>Ф.И.О.</w:t>
                            </w:r>
                            <w: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>__________________________</w:t>
                            </w:r>
                            <w:r w:rsidR="006C4DDE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>____________________________________________</w:t>
                            </w:r>
                          </w:p>
                          <w:p w:rsidR="006C4DDE" w:rsidRDefault="006C4DDE" w:rsidP="006C4DDE">
                            <w:pPr>
                              <w:spacing w:before="120" w:after="120" w:line="360" w:lineRule="auto"/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>Адрес регистрации:</w:t>
                            </w:r>
                          </w:p>
                          <w:p w:rsidR="006C4DDE" w:rsidRDefault="006C4DDE" w:rsidP="006C4DDE">
                            <w:pPr>
                              <w:spacing w:before="120" w:after="120" w:line="360" w:lineRule="auto"/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>________________________________________________________________________________________________________________________________________________________</w:t>
                            </w:r>
                          </w:p>
                          <w:p w:rsidR="006C4DDE" w:rsidRDefault="006C4DDE" w:rsidP="006C4DDE">
                            <w:pPr>
                              <w:spacing w:before="120" w:after="120" w:line="360" w:lineRule="auto"/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>Паспорт:_______ (серия)_________(номер)</w:t>
                            </w:r>
                          </w:p>
                          <w:p w:rsidR="006C4DDE" w:rsidRDefault="006C4DDE" w:rsidP="006C4DDE">
                            <w:pPr>
                              <w:spacing w:before="120" w:after="120" w:line="360" w:lineRule="auto"/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>Выдан:________________________________________________________________________________________________________________________________________________________________________________________Номер контактного телефона и электронная почта_______________________________________________________________________</w:t>
                            </w:r>
                          </w:p>
                          <w:p w:rsidR="006C4DDE" w:rsidRDefault="006C4DDE" w:rsidP="006C4DDE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>Заказчик_______________________________</w:t>
                            </w:r>
                          </w:p>
                          <w:p w:rsidR="006C4DDE" w:rsidRDefault="006C4DDE" w:rsidP="006C4DDE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>(подпись)</w:t>
                            </w:r>
                          </w:p>
                          <w:p w:rsidR="006C4DDE" w:rsidRDefault="006C4DDE" w:rsidP="006C4DDE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</w:p>
                          <w:p w:rsidR="006C4DDE" w:rsidRPr="009B4EA3" w:rsidRDefault="006C4DDE" w:rsidP="006C4DDE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>«____»_________________________20___ г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rect id="Rectangle 14" o:spid="_x0000_s1027" style="position:absolute;left:0;text-align:left;margin-left:256.2pt;margin-top:22.65pt;width:247.6pt;height:45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">
                <v:textbox>
                  <w:txbxContent>
                    <w:p w:rsidR="009B4EA3" w:rsidRDefault="009B4EA3">
                      <w:pPr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</w:pPr>
                      <w:r w:rsidRPr="009B4EA3"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  <w:t>ЗАКАЗЧИК</w:t>
                      </w:r>
                    </w:p>
                    <w:p w:rsidR="009B4EA3" w:rsidRDefault="009B4EA3" w:rsidP="006C4DDE">
                      <w:pPr>
                        <w:spacing w:before="120" w:after="120" w:line="360" w:lineRule="auto"/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 w:rsidRPr="009B4EA3">
                        <w:rPr>
                          <w:rFonts w:ascii="Times New Roman" w:hAnsi="Times New Roman" w:cs="Times New Roman"/>
                          <w:lang w:val="ru-RU"/>
                        </w:rPr>
                        <w:t>Ф.И.О.</w:t>
                      </w:r>
                      <w:r>
                        <w:rPr>
                          <w:rFonts w:ascii="Times New Roman" w:hAnsi="Times New Roman" w:cs="Times New Roman"/>
                          <w:lang w:val="ru-RU"/>
                        </w:rPr>
                        <w:t>__________________________</w:t>
                      </w:r>
                      <w:r w:rsidR="006C4DDE">
                        <w:rPr>
                          <w:rFonts w:ascii="Times New Roman" w:hAnsi="Times New Roman" w:cs="Times New Roman"/>
                          <w:lang w:val="ru-RU"/>
                        </w:rPr>
                        <w:t>____________________________________________</w:t>
                      </w:r>
                    </w:p>
                    <w:p w:rsidR="006C4DDE" w:rsidRDefault="006C4DDE" w:rsidP="006C4DDE">
                      <w:pPr>
                        <w:spacing w:before="120" w:after="120" w:line="360" w:lineRule="auto"/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ru-RU"/>
                        </w:rPr>
                        <w:t>Адрес регистрации:</w:t>
                      </w:r>
                    </w:p>
                    <w:p w:rsidR="006C4DDE" w:rsidRDefault="006C4DDE" w:rsidP="006C4DDE">
                      <w:pPr>
                        <w:spacing w:before="120" w:after="120" w:line="360" w:lineRule="auto"/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ru-RU"/>
                        </w:rPr>
                        <w:t>________________________________________________________________________________________________________________________________________________________</w:t>
                      </w:r>
                    </w:p>
                    <w:p w:rsidR="006C4DDE" w:rsidRDefault="006C4DDE" w:rsidP="006C4DDE">
                      <w:pPr>
                        <w:spacing w:before="120" w:after="120" w:line="360" w:lineRule="auto"/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ru-RU"/>
                        </w:rPr>
                        <w:t>Паспорт:_______ (серия)_________(номер)</w:t>
                      </w:r>
                    </w:p>
                    <w:p w:rsidR="006C4DDE" w:rsidRDefault="006C4DDE" w:rsidP="006C4DDE">
                      <w:pPr>
                        <w:spacing w:before="120" w:after="120" w:line="360" w:lineRule="auto"/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ru-RU"/>
                        </w:rPr>
                        <w:t>Выдан:________________________________________________________________________________________________________________________________________________________________________________________Номер контактного телефона и электронная почта_______________________________________________________________________</w:t>
                      </w:r>
                    </w:p>
                    <w:p w:rsidR="006C4DDE" w:rsidRDefault="006C4DDE" w:rsidP="006C4DDE">
                      <w:pPr>
                        <w:spacing w:after="0"/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ru-RU"/>
                        </w:rPr>
                        <w:t>Заказчик_______________________________</w:t>
                      </w:r>
                    </w:p>
                    <w:p w:rsidR="006C4DDE" w:rsidRDefault="006C4DDE" w:rsidP="006C4DDE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ru-RU"/>
                        </w:rPr>
                        <w:t>(подпись)</w:t>
                      </w:r>
                    </w:p>
                    <w:p w:rsidR="006C4DDE" w:rsidRDefault="006C4DDE" w:rsidP="006C4DDE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</w:p>
                    <w:p w:rsidR="006C4DDE" w:rsidRPr="009B4EA3" w:rsidRDefault="006C4DDE" w:rsidP="006C4DDE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lang w:val="ru-RU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ru-RU"/>
                        </w:rPr>
                        <w:t>«____»_________________________20___ г.</w:t>
                      </w:r>
                    </w:p>
                  </w:txbxContent>
                </v:textbox>
              </v:rect>
            </w:pict>
          </mc:Fallback>
        </mc:AlternateContent>
      </w:r>
      <w:r w:rsidR="006C4DDE" w:rsidRPr="006C4DDE">
        <w:rPr>
          <w:rFonts w:ascii="Times New Roman" w:hAnsi="Times New Roman" w:cs="Times New Roman"/>
          <w:b/>
          <w:lang w:val="ru-RU"/>
        </w:rPr>
        <w:t>8.</w:t>
      </w:r>
      <w:r w:rsidR="00167287" w:rsidRPr="00396943">
        <w:rPr>
          <w:rFonts w:ascii="Times New Roman" w:hAnsi="Times New Roman" w:cs="Times New Roman"/>
          <w:b/>
        </w:rPr>
        <w:t>Адреса и реквизиты сторон</w:t>
      </w:r>
    </w:p>
    <w:sectPr w:rsidR="00112D94" w:rsidRPr="009B4EA3" w:rsidSect="006C4DDE">
      <w:pgSz w:w="12240" w:h="15840"/>
      <w:pgMar w:top="142" w:right="850" w:bottom="28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3D82" w:rsidRDefault="00B23D82">
      <w:pPr>
        <w:spacing w:after="0"/>
      </w:pPr>
      <w:r>
        <w:separator/>
      </w:r>
    </w:p>
  </w:endnote>
  <w:endnote w:type="continuationSeparator" w:id="0">
    <w:p w:rsidR="00B23D82" w:rsidRDefault="00B23D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3D82" w:rsidRDefault="00B23D82">
      <w:r>
        <w:separator/>
      </w:r>
    </w:p>
  </w:footnote>
  <w:footnote w:type="continuationSeparator" w:id="0">
    <w:p w:rsidR="00B23D82" w:rsidRDefault="00B23D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AF5139E"/>
    <w:multiLevelType w:val="multilevel"/>
    <w:tmpl w:val="39189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C7800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B32713C"/>
    <w:multiLevelType w:val="multilevel"/>
    <w:tmpl w:val="8BC2F63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C7F7FB5"/>
    <w:multiLevelType w:val="multilevel"/>
    <w:tmpl w:val="9A02B60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F897C79"/>
    <w:multiLevelType w:val="multilevel"/>
    <w:tmpl w:val="E146CBF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B75B3F3"/>
    <w:multiLevelType w:val="multilevel"/>
    <w:tmpl w:val="74205BD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57EE06A1"/>
    <w:multiLevelType w:val="multilevel"/>
    <w:tmpl w:val="215624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95CBD4F"/>
    <w:multiLevelType w:val="multilevel"/>
    <w:tmpl w:val="7566464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12D94"/>
    <w:rsid w:val="00167287"/>
    <w:rsid w:val="00396943"/>
    <w:rsid w:val="004020F7"/>
    <w:rsid w:val="004E118D"/>
    <w:rsid w:val="004E29B3"/>
    <w:rsid w:val="004E4EDA"/>
    <w:rsid w:val="00543085"/>
    <w:rsid w:val="005841B3"/>
    <w:rsid w:val="00590D07"/>
    <w:rsid w:val="00644CA4"/>
    <w:rsid w:val="00665479"/>
    <w:rsid w:val="006C4DDE"/>
    <w:rsid w:val="006D7284"/>
    <w:rsid w:val="00784D58"/>
    <w:rsid w:val="00807BDF"/>
    <w:rsid w:val="00893A86"/>
    <w:rsid w:val="008D6863"/>
    <w:rsid w:val="009718AA"/>
    <w:rsid w:val="00973AC7"/>
    <w:rsid w:val="0099402D"/>
    <w:rsid w:val="009B4EA3"/>
    <w:rsid w:val="00A729D7"/>
    <w:rsid w:val="00AE5422"/>
    <w:rsid w:val="00B23D82"/>
    <w:rsid w:val="00B86B75"/>
    <w:rsid w:val="00BC31D8"/>
    <w:rsid w:val="00BC48D5"/>
    <w:rsid w:val="00C02E0F"/>
    <w:rsid w:val="00C21409"/>
    <w:rsid w:val="00C36279"/>
    <w:rsid w:val="00D36D19"/>
    <w:rsid w:val="00DB5898"/>
    <w:rsid w:val="00DE2B7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4716C84-E676-4D8C-B7F1-114B93C7C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semiHidden/>
    <w:unhideWhenUsed/>
    <w:rsid w:val="00973AC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1"/>
    <w:link w:val="af"/>
    <w:semiHidden/>
    <w:rsid w:val="00973A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84</Words>
  <Characters>7319</Characters>
  <Application>Microsoft Office Word</Application>
  <DocSecurity>0</DocSecurity>
  <Lines>60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85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student</cp:lastModifiedBy>
  <cp:revision>2</cp:revision>
  <cp:lastPrinted>2019-01-31T14:14:00Z</cp:lastPrinted>
  <dcterms:created xsi:type="dcterms:W3CDTF">2026-01-06T11:56:00Z</dcterms:created>
  <dcterms:modified xsi:type="dcterms:W3CDTF">2026-01-06T11:56:00Z</dcterms:modified>
</cp:coreProperties>
</file>